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Ambre gris Kerz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p w:rsidR="00827634" w:rsidRPr="0069446B" w:rsidP="009E5102" w14:paraId="2D05B3D4" w14:textId="5E45E9EA">
      <w:pPr>
        <w:pStyle w:val="SDSTextNormal"/>
      </w:pPr>
      <w:r w:rsidRPr="0069446B">
        <w:rPr>
          <w:noProof/>
        </w:rPr>
        <w:t>Für die Allgemeinheit bestimmt</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Hauptverwendungskategori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Verwendung durch Verbraucher</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p w:rsidR="00827634" w:rsidRPr="0069446B" w:rsidP="009E5102" w14:paraId="29F388B8" w14:textId="4336E5B9">
      <w:pPr>
        <w:pStyle w:val="SDSTextNormal"/>
        <w:rPr>
          <w:noProof/>
        </w:rPr>
      </w:pPr>
      <w:r w:rsidRPr="0069446B">
        <w:rPr>
          <w:noProof/>
        </w:rPr>
        <w:t>Nicht eingestuft</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Nach unserem Kenntnisstand birgt dieses Produkt bei Einhaltung guter Arbeitshygiene keine besonderen Risik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linalyl acetate, linalool, coumarin, 2-isopropoxyethyl salicylate.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4-dioxacycloheptadecane-5,17-di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5-95-3</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16-133-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2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Sens. 1B, H317</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isopropoxyeth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9915-74-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9-141-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Sens. 1B,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olzig. Pulverisiert. Bernstein.</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yl acetate (115-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sidR="00FA7F7F">
              <w:rPr>
                <w:noProof/>
              </w:rPr>
              <w:t>&gt; 9000 mg/kg Körpergewic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Körpergewic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Körpergewicht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Körpergewicht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Körpergewicht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Körpergewic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Pr>
                <w:noProof/>
              </w:rPr>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Körpergewicht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Ambre gris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yl acetate (115-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1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Ambre gris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4-dioxacycloheptadecane-5,17-dione (105-95-3)</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isopropoxyethyl salicylate (79915-74-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yl acetate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2, Deutli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linalyl acetate, linalool, coumarin, 2-isopropoxyethyl salicylate. Kann allergische Reaktionen hervorruf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3.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3.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Ambre gris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Ambre gris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3.06.2026   Version: 5.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C095DD4F-C326-4687-9DB8-414FAC43B970}"/>
</file>

<file path=customXml/itemProps3.xml><?xml version="1.0" encoding="utf-8"?>
<ds:datastoreItem xmlns:ds="http://schemas.openxmlformats.org/officeDocument/2006/customXml" ds:itemID="{DBF86A01-3A74-4FDB-ABA3-3725DAC657FF}"/>
</file>

<file path=customXml/itemProps4.xml><?xml version="1.0" encoding="utf-8"?>
<ds:datastoreItem xmlns:ds="http://schemas.openxmlformats.org/officeDocument/2006/customXml" ds:itemID="{D905DF3E-978F-4C51-A38F-D854A8A1D3ED}"/>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